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021AA0" w14:textId="0D0BE468" w:rsidR="00F00D70" w:rsidRDefault="0033148A" w:rsidP="00F00D70">
      <w:r>
        <w:rPr>
          <w:noProof/>
        </w:rPr>
        <w:drawing>
          <wp:inline distT="0" distB="0" distL="0" distR="0" wp14:anchorId="0D2DBBB7" wp14:editId="14E76B4B">
            <wp:extent cx="5943600" cy="4114800"/>
            <wp:effectExtent l="0" t="0" r="0" b="0"/>
            <wp:docPr id="14795598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00D70">
        <w:t>Jerry Wang</w:t>
      </w:r>
    </w:p>
    <w:p w14:paraId="3FC456F9" w14:textId="7B9B33B1" w:rsidR="00F00D70" w:rsidRDefault="00F00D70" w:rsidP="00F00D70">
      <w:r>
        <w:t>Assignment 3 Poker Hand</w:t>
      </w:r>
    </w:p>
    <w:p w14:paraId="6A49690B" w14:textId="77777777" w:rsidR="00F00D70" w:rsidRDefault="00F00D70" w:rsidP="00F00D70">
      <w:r>
        <w:t>OOP with C++, JHU</w:t>
      </w:r>
    </w:p>
    <w:p w14:paraId="2ED7512E" w14:textId="4C9A2D2A" w:rsidR="00F00D70" w:rsidRDefault="00F00D70">
      <w:r>
        <w:t>2/18/2024</w:t>
      </w:r>
    </w:p>
    <w:p w14:paraId="0CD92C56" w14:textId="357C6200" w:rsidR="00F00D70" w:rsidRDefault="00F00D70" w:rsidP="00F00D70">
      <w:r>
        <w:rPr>
          <w:noProof/>
        </w:rPr>
        <w:lastRenderedPageBreak/>
        <w:drawing>
          <wp:inline distT="0" distB="0" distL="0" distR="0" wp14:anchorId="7FC866CC" wp14:editId="5E7CA6E1">
            <wp:extent cx="5320466" cy="4204646"/>
            <wp:effectExtent l="0" t="0" r="0" b="5715"/>
            <wp:docPr id="744560896" name="Picture 1" descr="A card game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4560896" name="Picture 1" descr="A card game with text&#10;&#10;Description automatically generated with medium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338908" cy="4219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1106F" w14:textId="77777777" w:rsidR="00F00D70" w:rsidRDefault="00F00D70" w:rsidP="00F00D70"/>
    <w:p w14:paraId="0D6A40B1" w14:textId="77777777" w:rsidR="00F00D70" w:rsidRDefault="00F00D70" w:rsidP="00F00D70"/>
    <w:p w14:paraId="46675C41" w14:textId="77777777" w:rsidR="00F00D70" w:rsidRDefault="00F00D70" w:rsidP="00F00D70"/>
    <w:p w14:paraId="0485E533" w14:textId="77777777" w:rsidR="00F00D70" w:rsidRDefault="00F00D70" w:rsidP="00F00D70"/>
    <w:p w14:paraId="38230381" w14:textId="77777777" w:rsidR="00F00D70" w:rsidRDefault="00F00D70" w:rsidP="00F00D70"/>
    <w:p w14:paraId="62B2067B" w14:textId="77777777" w:rsidR="00F00D70" w:rsidRDefault="00F00D70" w:rsidP="00F00D70"/>
    <w:p w14:paraId="01AA759D" w14:textId="77777777" w:rsidR="00F00D70" w:rsidRDefault="00F00D70" w:rsidP="00F00D70"/>
    <w:p w14:paraId="48A0F356" w14:textId="77777777" w:rsidR="00F00D70" w:rsidRDefault="00F00D70" w:rsidP="00F00D70"/>
    <w:p w14:paraId="6AE6FEAD" w14:textId="77777777" w:rsidR="00F00D70" w:rsidRDefault="00F00D70" w:rsidP="00F00D70"/>
    <w:p w14:paraId="38A37E4C" w14:textId="77777777" w:rsidR="00F00D70" w:rsidRDefault="00F00D70" w:rsidP="00F00D70"/>
    <w:p w14:paraId="39F3C93C" w14:textId="77777777" w:rsidR="00F00D70" w:rsidRDefault="00F00D70" w:rsidP="00F00D70"/>
    <w:p w14:paraId="22986D37" w14:textId="77777777" w:rsidR="00F00D70" w:rsidRDefault="00F00D70" w:rsidP="00F00D70"/>
    <w:p w14:paraId="486763F3" w14:textId="77777777" w:rsidR="0033148A" w:rsidRDefault="0033148A" w:rsidP="00F00D70"/>
    <w:p w14:paraId="58948593" w14:textId="77777777" w:rsidR="0033148A" w:rsidRDefault="0033148A" w:rsidP="00F00D70"/>
    <w:p w14:paraId="69C9E021" w14:textId="77777777" w:rsidR="00F00D70" w:rsidRDefault="00F00D70" w:rsidP="00F00D70">
      <w:pPr>
        <w:rPr>
          <w:b/>
          <w:bCs/>
          <w:sz w:val="24"/>
          <w:szCs w:val="24"/>
        </w:rPr>
      </w:pPr>
      <w:r w:rsidRPr="000356A7">
        <w:rPr>
          <w:b/>
          <w:bCs/>
          <w:sz w:val="24"/>
          <w:szCs w:val="24"/>
        </w:rPr>
        <w:lastRenderedPageBreak/>
        <w:t>Section 1 Design:</w:t>
      </w:r>
    </w:p>
    <w:p w14:paraId="00A83798" w14:textId="77777777" w:rsidR="00F00D70" w:rsidRDefault="00F00D70" w:rsidP="00F00D70">
      <w:pPr>
        <w:rPr>
          <w:b/>
          <w:bCs/>
        </w:rPr>
      </w:pPr>
      <w:r>
        <w:rPr>
          <w:b/>
          <w:bCs/>
        </w:rPr>
        <w:t>Overview:</w:t>
      </w:r>
    </w:p>
    <w:p w14:paraId="50698162" w14:textId="7BDE2723" w:rsidR="00F00D70" w:rsidRDefault="00F00D70" w:rsidP="00F00D70">
      <w:r>
        <w:tab/>
      </w:r>
    </w:p>
    <w:p w14:paraId="7A956B29" w14:textId="143CCBF2" w:rsidR="00F00D70" w:rsidRDefault="0033148A" w:rsidP="00F00D70">
      <w:r>
        <w:rPr>
          <w:noProof/>
        </w:rPr>
        <w:drawing>
          <wp:inline distT="0" distB="0" distL="0" distR="0" wp14:anchorId="7B68BD5B" wp14:editId="1DEF47FA">
            <wp:extent cx="5943600" cy="4114800"/>
            <wp:effectExtent l="0" t="0" r="0" b="0"/>
            <wp:docPr id="564833179" name="Picture 2" descr="A diagram of a c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4833179" name="Picture 2" descr="A diagram of a card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CF20A" w14:textId="77777777" w:rsidR="00F00D70" w:rsidRDefault="00F00D70" w:rsidP="00F00D70">
      <w:pPr>
        <w:rPr>
          <w:b/>
          <w:bCs/>
        </w:rPr>
      </w:pPr>
      <w:r>
        <w:rPr>
          <w:b/>
          <w:bCs/>
        </w:rPr>
        <w:t>Attributes:</w:t>
      </w:r>
    </w:p>
    <w:p w14:paraId="66264998" w14:textId="77777777" w:rsidR="00F00D70" w:rsidRDefault="00F00D70" w:rsidP="00F00D70"/>
    <w:p w14:paraId="65E22B00" w14:textId="77777777" w:rsidR="00F00D70" w:rsidRDefault="00F00D70" w:rsidP="00F00D70">
      <w:pPr>
        <w:rPr>
          <w:b/>
          <w:bCs/>
        </w:rPr>
      </w:pPr>
      <w:r w:rsidRPr="006A53BD">
        <w:rPr>
          <w:b/>
          <w:bCs/>
        </w:rPr>
        <w:t>Behavior</w:t>
      </w:r>
      <w:r>
        <w:rPr>
          <w:b/>
          <w:bCs/>
        </w:rPr>
        <w:t>:</w:t>
      </w:r>
    </w:p>
    <w:p w14:paraId="2D7E1D10" w14:textId="77777777" w:rsidR="00F00D70" w:rsidRPr="00A22161" w:rsidRDefault="00F00D70" w:rsidP="00F00D70">
      <w:pPr>
        <w:tabs>
          <w:tab w:val="left" w:pos="2520"/>
        </w:tabs>
      </w:pPr>
    </w:p>
    <w:p w14:paraId="5A2DC594" w14:textId="77777777" w:rsidR="00F00D70" w:rsidRDefault="00F00D70" w:rsidP="00F00D70">
      <w:pPr>
        <w:ind w:firstLine="720"/>
      </w:pPr>
    </w:p>
    <w:p w14:paraId="0C40C68D" w14:textId="77777777" w:rsidR="00F00D70" w:rsidRDefault="00F00D70" w:rsidP="00F00D70"/>
    <w:p w14:paraId="2C0DD1E9" w14:textId="77777777" w:rsidR="00F00D70" w:rsidRDefault="00F00D70" w:rsidP="00F00D70"/>
    <w:p w14:paraId="293AA473" w14:textId="77777777" w:rsidR="00F00D70" w:rsidRDefault="00F00D70" w:rsidP="00F00D70"/>
    <w:p w14:paraId="49C38A39" w14:textId="77777777" w:rsidR="00F00D70" w:rsidRDefault="00F00D70" w:rsidP="00F00D70"/>
    <w:p w14:paraId="6D9A7A41" w14:textId="77777777" w:rsidR="00F00D70" w:rsidRDefault="00F00D70" w:rsidP="00F00D70"/>
    <w:p w14:paraId="5A510FBD" w14:textId="77777777" w:rsidR="00F00D70" w:rsidRDefault="00F00D70" w:rsidP="00F00D70"/>
    <w:p w14:paraId="72D5B6E0" w14:textId="77777777" w:rsidR="00F00D70" w:rsidRDefault="00F00D70" w:rsidP="00F00D70"/>
    <w:p w14:paraId="0BD59AD3" w14:textId="77777777" w:rsidR="00F00D70" w:rsidRDefault="00F00D70" w:rsidP="00F00D70"/>
    <w:p w14:paraId="1CA1566A" w14:textId="77777777" w:rsidR="00F00D70" w:rsidRDefault="00F00D70" w:rsidP="00F00D70"/>
    <w:p w14:paraId="747CD81A" w14:textId="77777777" w:rsidR="00F00D70" w:rsidRDefault="00F00D70" w:rsidP="00F00D70"/>
    <w:p w14:paraId="747B551A" w14:textId="77777777" w:rsidR="00F00D70" w:rsidRDefault="00F00D70" w:rsidP="00F00D70"/>
    <w:p w14:paraId="3A7CC9CC" w14:textId="77777777" w:rsidR="00F00D70" w:rsidRDefault="00F00D70" w:rsidP="00F00D70"/>
    <w:p w14:paraId="60565A9E" w14:textId="77777777" w:rsidR="00F00D70" w:rsidRDefault="00F00D70" w:rsidP="00F00D70"/>
    <w:p w14:paraId="6BDF527C" w14:textId="77777777" w:rsidR="00F00D70" w:rsidRDefault="00F00D70" w:rsidP="00F00D70"/>
    <w:p w14:paraId="716C5F3F" w14:textId="77777777" w:rsidR="00F00D70" w:rsidRDefault="00F00D70" w:rsidP="00F00D70"/>
    <w:p w14:paraId="658EEBFF" w14:textId="77777777" w:rsidR="00F00D70" w:rsidRDefault="00F00D70" w:rsidP="00F00D70"/>
    <w:p w14:paraId="37007612" w14:textId="77777777" w:rsidR="00F00D70" w:rsidRDefault="00F00D70" w:rsidP="00F00D70"/>
    <w:p w14:paraId="27BE619D" w14:textId="77777777" w:rsidR="00F00D70" w:rsidRDefault="00F00D70" w:rsidP="00F00D70"/>
    <w:p w14:paraId="4DB38C0A" w14:textId="77777777" w:rsidR="00F00D70" w:rsidRPr="000356A7" w:rsidRDefault="00F00D70" w:rsidP="00F00D70"/>
    <w:p w14:paraId="6E048073" w14:textId="5C82523B" w:rsidR="00F00D70" w:rsidRPr="00BC241A" w:rsidRDefault="00F00D70" w:rsidP="00F00D70">
      <w:pPr>
        <w:rPr>
          <w:b/>
          <w:bCs/>
          <w:sz w:val="24"/>
          <w:szCs w:val="24"/>
        </w:rPr>
      </w:pPr>
      <w:r w:rsidRPr="000356A7">
        <w:rPr>
          <w:b/>
          <w:bCs/>
          <w:sz w:val="24"/>
          <w:szCs w:val="24"/>
        </w:rPr>
        <w:t>Section 2 Code:</w:t>
      </w:r>
    </w:p>
    <w:p w14:paraId="3DC09EFC" w14:textId="77777777" w:rsidR="00F00D70" w:rsidRDefault="00F00D70" w:rsidP="00F00D70">
      <w:pPr>
        <w:rPr>
          <w:b/>
          <w:bCs/>
          <w:sz w:val="24"/>
          <w:szCs w:val="24"/>
        </w:rPr>
      </w:pPr>
    </w:p>
    <w:p w14:paraId="219FEFE8" w14:textId="77777777" w:rsidR="00F00D70" w:rsidRDefault="00F00D70" w:rsidP="00F00D70">
      <w:pPr>
        <w:rPr>
          <w:b/>
          <w:bCs/>
          <w:sz w:val="24"/>
          <w:szCs w:val="24"/>
        </w:rPr>
      </w:pPr>
    </w:p>
    <w:p w14:paraId="0FC36044" w14:textId="77777777" w:rsidR="00F00D70" w:rsidRDefault="00F00D70" w:rsidP="00F00D70">
      <w:pPr>
        <w:rPr>
          <w:b/>
          <w:bCs/>
          <w:sz w:val="24"/>
          <w:szCs w:val="24"/>
        </w:rPr>
      </w:pPr>
    </w:p>
    <w:p w14:paraId="5550C108" w14:textId="77777777" w:rsidR="00F00D70" w:rsidRDefault="00F00D70" w:rsidP="00F00D70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 </w:t>
      </w:r>
    </w:p>
    <w:p w14:paraId="160A2FD1" w14:textId="77777777" w:rsidR="00F00D70" w:rsidRDefault="00F00D70" w:rsidP="00F00D70">
      <w:pPr>
        <w:rPr>
          <w:b/>
          <w:bCs/>
          <w:sz w:val="24"/>
          <w:szCs w:val="24"/>
        </w:rPr>
      </w:pPr>
    </w:p>
    <w:p w14:paraId="1FD92B96" w14:textId="77777777" w:rsidR="00F00D70" w:rsidRDefault="00F00D70" w:rsidP="00F00D70">
      <w:pPr>
        <w:rPr>
          <w:b/>
          <w:bCs/>
          <w:sz w:val="24"/>
          <w:szCs w:val="24"/>
        </w:rPr>
      </w:pPr>
    </w:p>
    <w:p w14:paraId="6969D7FB" w14:textId="77777777" w:rsidR="00F00D70" w:rsidRDefault="00F00D70" w:rsidP="00F00D70">
      <w:pPr>
        <w:rPr>
          <w:b/>
          <w:bCs/>
          <w:sz w:val="24"/>
          <w:szCs w:val="24"/>
        </w:rPr>
      </w:pPr>
    </w:p>
    <w:p w14:paraId="1C8FA4C2" w14:textId="77777777" w:rsidR="00F00D70" w:rsidRDefault="00F00D70" w:rsidP="00F00D70">
      <w:pPr>
        <w:rPr>
          <w:b/>
          <w:bCs/>
          <w:sz w:val="24"/>
          <w:szCs w:val="24"/>
        </w:rPr>
      </w:pPr>
    </w:p>
    <w:p w14:paraId="4DB06185" w14:textId="77777777" w:rsidR="00F00D70" w:rsidRPr="000356A7" w:rsidRDefault="00F00D70" w:rsidP="00F00D70">
      <w:pPr>
        <w:rPr>
          <w:b/>
          <w:bCs/>
          <w:sz w:val="24"/>
          <w:szCs w:val="24"/>
        </w:rPr>
      </w:pPr>
    </w:p>
    <w:p w14:paraId="029A0A41" w14:textId="77777777" w:rsidR="00F00D70" w:rsidRDefault="00F00D70" w:rsidP="00F00D70">
      <w:pPr>
        <w:rPr>
          <w:b/>
          <w:bCs/>
          <w:sz w:val="24"/>
          <w:szCs w:val="24"/>
        </w:rPr>
      </w:pPr>
      <w:r w:rsidRPr="000356A7">
        <w:rPr>
          <w:b/>
          <w:bCs/>
          <w:sz w:val="24"/>
          <w:szCs w:val="24"/>
        </w:rPr>
        <w:t>Section 3 Test Results:</w:t>
      </w:r>
    </w:p>
    <w:p w14:paraId="021D41DA" w14:textId="3828BF4E" w:rsidR="00F00D70" w:rsidRDefault="00F00D70" w:rsidP="00F00D70"/>
    <w:p w14:paraId="3773FA2C" w14:textId="77777777" w:rsidR="00F00D70" w:rsidRPr="00105211" w:rsidRDefault="00F00D70" w:rsidP="00F00D70"/>
    <w:p w14:paraId="775149BE" w14:textId="77777777" w:rsidR="00F00D70" w:rsidRDefault="00F00D70" w:rsidP="00F00D70"/>
    <w:p w14:paraId="17F33F23" w14:textId="2BEF5789" w:rsidR="00F00D70" w:rsidRDefault="008449CE" w:rsidP="00F00D70">
      <w:r>
        <w:t>Test Cases:</w:t>
      </w:r>
    </w:p>
    <w:p w14:paraId="0304FE8D" w14:textId="2FEF8B67" w:rsidR="008449CE" w:rsidRDefault="008449CE" w:rsidP="00F00D70">
      <w:r>
        <w:lastRenderedPageBreak/>
        <w:t>Test set 1: Valid test of each hand rank. 9 test</w:t>
      </w:r>
    </w:p>
    <w:p w14:paraId="62600F61" w14:textId="23E06DE8" w:rsidR="008449CE" w:rsidRDefault="008449CE" w:rsidP="00F00D70">
      <w:r>
        <w:t>Test set 2: Valid test of comparing hand of the same rank. For every possible variation. 11 test</w:t>
      </w:r>
    </w:p>
    <w:p w14:paraId="4D672E8E" w14:textId="6F0B9493" w:rsidR="008449CE" w:rsidRDefault="008449CE" w:rsidP="00F00D70">
      <w:r>
        <w:t>Test set 3: Valid test of comparing every rank. 36 test</w:t>
      </w:r>
    </w:p>
    <w:p w14:paraId="56319CD1" w14:textId="394FD676" w:rsidR="008449CE" w:rsidRDefault="008449CE" w:rsidP="00F00D70">
      <w:r>
        <w:t xml:space="preserve">Test set 4: invalid input test: </w:t>
      </w:r>
      <w:r w:rsidR="00FA7FBE">
        <w:t>too many input. too little input. Outside of the range of card value. Outside of range of card suit. 5 test</w:t>
      </w:r>
    </w:p>
    <w:p w14:paraId="09295D6A" w14:textId="77777777" w:rsidR="00FA7FBE" w:rsidRDefault="00FA7FBE" w:rsidP="00F00D70"/>
    <w:sectPr w:rsidR="00FA7F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3Mzc2NTa3NLI0NbBQ0lEKTi0uzszPAykwrgUAQPhWiCwAAAA="/>
  </w:docVars>
  <w:rsids>
    <w:rsidRoot w:val="00F00D70"/>
    <w:rsid w:val="00205450"/>
    <w:rsid w:val="0033148A"/>
    <w:rsid w:val="007048E8"/>
    <w:rsid w:val="00812FBE"/>
    <w:rsid w:val="008449CE"/>
    <w:rsid w:val="00862D29"/>
    <w:rsid w:val="00BC241A"/>
    <w:rsid w:val="00BF3F08"/>
    <w:rsid w:val="00DC4C83"/>
    <w:rsid w:val="00F00D70"/>
    <w:rsid w:val="00FA7F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C3FCAB"/>
  <w15:chartTrackingRefBased/>
  <w15:docId w15:val="{C9EC9B3D-5A94-4A76-ABDF-2ED37EBC66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basedOn w:val="Normal"/>
    <w:link w:val="CodeChar"/>
    <w:autoRedefine/>
    <w:qFormat/>
    <w:rsid w:val="00862D29"/>
    <w:rPr>
      <w:rFonts w:ascii="Times New Roman" w:hAnsi="Times New Roman"/>
    </w:rPr>
  </w:style>
  <w:style w:type="character" w:customStyle="1" w:styleId="CodeChar">
    <w:name w:val="Code Char"/>
    <w:basedOn w:val="DefaultParagraphFont"/>
    <w:link w:val="Code"/>
    <w:rsid w:val="00862D29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38</TotalTime>
  <Pages>5</Pages>
  <Words>84</Words>
  <Characters>48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Jerry</cp:lastModifiedBy>
  <cp:revision>4</cp:revision>
  <dcterms:created xsi:type="dcterms:W3CDTF">2024-02-18T22:02:00Z</dcterms:created>
  <dcterms:modified xsi:type="dcterms:W3CDTF">2024-02-24T17:55:00Z</dcterms:modified>
</cp:coreProperties>
</file>